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A83904" w:rsidRPr="003E17C8" w:rsidRDefault="003E17C8" w:rsidP="00A83904">
            <w:pPr>
              <w:rPr>
                <w:sz w:val="16"/>
                <w:szCs w:val="16"/>
              </w:rPr>
            </w:pPr>
            <w:r w:rsidRPr="003E17C8">
              <w:rPr>
                <w:sz w:val="16"/>
                <w:szCs w:val="16"/>
              </w:rPr>
              <w:t>Eskiçağ Kore Şiirine genel bir bakış.</w:t>
            </w: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232E19" w:rsidRPr="00F62D1A" w:rsidRDefault="00232E19" w:rsidP="00232E19">
            <w:pPr>
              <w:rPr>
                <w:sz w:val="16"/>
                <w:szCs w:val="16"/>
              </w:rPr>
            </w:pPr>
          </w:p>
          <w:p w:rsidR="0099446C" w:rsidRPr="00F62D1A" w:rsidRDefault="0099446C" w:rsidP="00F62D1A">
            <w:pPr>
              <w:spacing w:line="480" w:lineRule="auto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 w:hAnsi="Batang"/>
                <w:sz w:val="16"/>
                <w:szCs w:val="16"/>
              </w:rPr>
              <w:t>최남선</w:t>
            </w:r>
            <w:r w:rsidRPr="00F62D1A">
              <w:rPr>
                <w:rFonts w:eastAsia="Batang"/>
                <w:sz w:val="16"/>
                <w:szCs w:val="16"/>
              </w:rPr>
              <w:t>’</w:t>
            </w:r>
            <w:proofErr w:type="spellStart"/>
            <w:r w:rsidRPr="00F62D1A">
              <w:rPr>
                <w:rFonts w:eastAsia="Batang"/>
                <w:sz w:val="16"/>
                <w:szCs w:val="16"/>
              </w:rPr>
              <w:t>nun</w:t>
            </w:r>
            <w:proofErr w:type="spellEnd"/>
            <w:r w:rsidRPr="00F62D1A">
              <w:rPr>
                <w:rFonts w:eastAsia="Batang"/>
                <w:sz w:val="16"/>
                <w:szCs w:val="16"/>
              </w:rPr>
              <w:t xml:space="preserve"> “</w:t>
            </w:r>
            <w:r w:rsidRPr="00F62D1A">
              <w:rPr>
                <w:rFonts w:eastAsia="Batang" w:hAnsi="Batang"/>
                <w:sz w:val="16"/>
                <w:szCs w:val="16"/>
              </w:rPr>
              <w:t>해에게서</w:t>
            </w:r>
            <w:r w:rsidRPr="00F62D1A">
              <w:rPr>
                <w:rFonts w:eastAsia="Batang"/>
                <w:sz w:val="16"/>
                <w:szCs w:val="16"/>
              </w:rPr>
              <w:t xml:space="preserve"> </w:t>
            </w:r>
            <w:r w:rsidRPr="00F62D1A">
              <w:rPr>
                <w:rFonts w:eastAsia="Batang" w:hAnsi="Batang"/>
                <w:sz w:val="16"/>
                <w:szCs w:val="16"/>
              </w:rPr>
              <w:t>소년에게</w:t>
            </w:r>
            <w:r w:rsidRPr="00F62D1A">
              <w:rPr>
                <w:rFonts w:eastAsia="Batang"/>
                <w:sz w:val="16"/>
                <w:szCs w:val="16"/>
              </w:rPr>
              <w:t>” Adlı Şiiri</w:t>
            </w:r>
            <w:r w:rsidR="00F62D1A">
              <w:rPr>
                <w:rFonts w:eastAsia="Batang"/>
                <w:sz w:val="16"/>
                <w:szCs w:val="16"/>
              </w:rPr>
              <w:t xml:space="preserve"> hakkında genel bilgi.</w:t>
            </w:r>
          </w:p>
          <w:p w:rsidR="0099446C" w:rsidRPr="00F62D1A" w:rsidRDefault="0099446C" w:rsidP="00232E19">
            <w:pPr>
              <w:rPr>
                <w:sz w:val="16"/>
                <w:szCs w:val="16"/>
              </w:rPr>
            </w:pPr>
          </w:p>
          <w:p w:rsidR="003B48EB" w:rsidRPr="00F62D1A" w:rsidRDefault="003B48EB" w:rsidP="004A6386">
            <w:pPr>
              <w:pStyle w:val="Konu-basligi"/>
              <w:rPr>
                <w:b w:val="0"/>
                <w:sz w:val="16"/>
                <w:lang w:val="da-DK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Konu-basligi"/>
              <w:rPr>
                <w:b w:val="0"/>
                <w:sz w:val="16"/>
              </w:rPr>
            </w:pPr>
          </w:p>
          <w:p w:rsidR="007376AE" w:rsidRPr="00F62D1A" w:rsidRDefault="007376AE" w:rsidP="00F62D1A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10’lu Yıllar</w:t>
            </w:r>
          </w:p>
          <w:p w:rsidR="0099446C" w:rsidRPr="00F62D1A" w:rsidRDefault="0099446C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7376AE" w:rsidRPr="00F62D1A" w:rsidRDefault="007376AE" w:rsidP="00F62D1A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20’l</w:t>
            </w:r>
            <w:r w:rsidR="00F62D1A">
              <w:rPr>
                <w:rFonts w:eastAsia="Batang"/>
                <w:sz w:val="16"/>
                <w:szCs w:val="16"/>
              </w:rPr>
              <w:t>i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3B48EB" w:rsidRPr="00F62D1A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7376AE" w:rsidRPr="00F62D1A" w:rsidRDefault="007376AE" w:rsidP="00F62D1A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30’lu Yıllar</w:t>
            </w:r>
          </w:p>
          <w:p w:rsidR="003B48EB" w:rsidRPr="00F62D1A" w:rsidRDefault="003B48EB" w:rsidP="0099446C">
            <w:pPr>
              <w:pStyle w:val="Balk3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7376AE" w:rsidRPr="00F62D1A" w:rsidRDefault="007376AE" w:rsidP="00F62D1A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40’l</w:t>
            </w:r>
            <w:r w:rsidR="00F62D1A">
              <w:rPr>
                <w:rFonts w:eastAsia="Batang"/>
                <w:sz w:val="16"/>
                <w:szCs w:val="16"/>
              </w:rPr>
              <w:t>ı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3B48EB" w:rsidRPr="00F62D1A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7376AE" w:rsidRPr="00F62D1A" w:rsidRDefault="007376AE" w:rsidP="007376AE">
            <w:pPr>
              <w:spacing w:line="480" w:lineRule="auto"/>
              <w:jc w:val="center"/>
              <w:rPr>
                <w:rFonts w:eastAsia="Batang"/>
                <w:sz w:val="16"/>
                <w:szCs w:val="16"/>
              </w:rPr>
            </w:pPr>
          </w:p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401C9" w:rsidRDefault="006401C9" w:rsidP="00775CCB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</w:p>
          <w:p w:rsidR="00775CCB" w:rsidRPr="00F62D1A" w:rsidRDefault="00775CCB" w:rsidP="00775CCB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</w:p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2E96" w:rsidRPr="00F62D1A" w:rsidRDefault="00462E96" w:rsidP="00462E96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50</w:t>
            </w:r>
            <w:r>
              <w:rPr>
                <w:rFonts w:eastAsia="Batang"/>
                <w:sz w:val="16"/>
                <w:szCs w:val="16"/>
              </w:rPr>
              <w:t>’li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462E96" w:rsidRDefault="00462E96" w:rsidP="00462E96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60’l</w:t>
            </w:r>
            <w:r>
              <w:rPr>
                <w:rFonts w:eastAsia="Batang"/>
                <w:sz w:val="16"/>
                <w:szCs w:val="16"/>
              </w:rPr>
              <w:t>ı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3B48EB" w:rsidRPr="00F62D1A" w:rsidRDefault="003B48EB" w:rsidP="00462E96">
            <w:pPr>
              <w:spacing w:line="480" w:lineRule="auto"/>
              <w:jc w:val="left"/>
              <w:rPr>
                <w:sz w:val="16"/>
                <w:szCs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99446C">
            <w:pPr>
              <w:rPr>
                <w:sz w:val="16"/>
                <w:szCs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F62D1A" w:rsidRDefault="004A6386" w:rsidP="00832AEF">
            <w:pPr>
              <w:pStyle w:val="Konu-basligi"/>
              <w:rPr>
                <w:b w:val="0"/>
                <w:sz w:val="16"/>
              </w:rPr>
            </w:pPr>
            <w:r w:rsidRPr="00F62D1A">
              <w:rPr>
                <w:b w:val="0"/>
                <w:sz w:val="16"/>
              </w:rPr>
              <w:t>ARA SINAV</w:t>
            </w: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9.Hafta</w:t>
            </w:r>
          </w:p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E5FE4" w:rsidRPr="00F62D1A" w:rsidRDefault="00EE5FE4" w:rsidP="00EE5FE4">
            <w:pPr>
              <w:rPr>
                <w:sz w:val="16"/>
                <w:szCs w:val="16"/>
              </w:rPr>
            </w:pPr>
          </w:p>
          <w:p w:rsidR="006401C9" w:rsidRPr="00F62D1A" w:rsidRDefault="006401C9" w:rsidP="006401C9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70</w:t>
            </w:r>
            <w:r>
              <w:rPr>
                <w:rFonts w:eastAsia="Batang"/>
                <w:sz w:val="16"/>
                <w:szCs w:val="16"/>
              </w:rPr>
              <w:t>’li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3B48EB" w:rsidRPr="00F62D1A" w:rsidRDefault="003B48EB" w:rsidP="00775CCB">
            <w:pPr>
              <w:spacing w:line="480" w:lineRule="auto"/>
              <w:jc w:val="left"/>
              <w:rPr>
                <w:b/>
                <w:sz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797EFC" w:rsidRPr="00F62D1A" w:rsidRDefault="00797EFC" w:rsidP="00797EFC">
            <w:pPr>
              <w:rPr>
                <w:sz w:val="16"/>
                <w:szCs w:val="16"/>
              </w:rPr>
            </w:pPr>
          </w:p>
          <w:p w:rsidR="00C945B1" w:rsidRPr="00F62D1A" w:rsidRDefault="006401C9" w:rsidP="00C945B1">
            <w:pPr>
              <w:rPr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8</w:t>
            </w:r>
            <w:r>
              <w:rPr>
                <w:rFonts w:eastAsia="Batang"/>
                <w:sz w:val="16"/>
                <w:szCs w:val="16"/>
              </w:rPr>
              <w:t>0’li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7376AE" w:rsidRPr="00F62D1A" w:rsidRDefault="007376AE" w:rsidP="00F62D1A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</w:p>
          <w:p w:rsidR="003B48EB" w:rsidRPr="00F62D1A" w:rsidRDefault="003B48EB" w:rsidP="004A6386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pStyle w:val="OkumaParas"/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401C9" w:rsidRPr="00F62D1A" w:rsidRDefault="006401C9" w:rsidP="006401C9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/>
                <w:sz w:val="16"/>
                <w:szCs w:val="16"/>
              </w:rPr>
              <w:t>199</w:t>
            </w:r>
            <w:r>
              <w:rPr>
                <w:rFonts w:eastAsia="Batang"/>
                <w:sz w:val="16"/>
                <w:szCs w:val="16"/>
              </w:rPr>
              <w:t>0’lı</w:t>
            </w:r>
            <w:r w:rsidRPr="00F62D1A">
              <w:rPr>
                <w:rFonts w:eastAsia="Batang"/>
                <w:sz w:val="16"/>
                <w:szCs w:val="16"/>
              </w:rPr>
              <w:t xml:space="preserve"> Yıllar</w:t>
            </w:r>
          </w:p>
          <w:p w:rsidR="00E55E8D" w:rsidRPr="00F62D1A" w:rsidRDefault="00E55E8D" w:rsidP="00E55E8D">
            <w:pPr>
              <w:rPr>
                <w:sz w:val="16"/>
                <w:szCs w:val="16"/>
              </w:rPr>
            </w:pPr>
          </w:p>
          <w:p w:rsidR="003B48EB" w:rsidRPr="00F62D1A" w:rsidRDefault="003B48EB" w:rsidP="006401C9">
            <w:pPr>
              <w:jc w:val="left"/>
              <w:rPr>
                <w:b/>
                <w:sz w:val="16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F62D1A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B48EB" w:rsidRPr="00F62D1A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F62D1A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6401C9" w:rsidRPr="00F62D1A" w:rsidRDefault="006401C9" w:rsidP="006401C9">
            <w:pPr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 w:hAnsi="Batang"/>
                <w:sz w:val="16"/>
                <w:szCs w:val="16"/>
              </w:rPr>
              <w:t>김영랑</w:t>
            </w:r>
            <w:r w:rsidRPr="00F62D1A">
              <w:rPr>
                <w:rFonts w:eastAsia="Batang"/>
                <w:sz w:val="16"/>
                <w:szCs w:val="16"/>
              </w:rPr>
              <w:t>’</w:t>
            </w:r>
            <w:proofErr w:type="spellStart"/>
            <w:r w:rsidRPr="00F62D1A">
              <w:rPr>
                <w:rFonts w:eastAsia="Batang"/>
                <w:sz w:val="16"/>
                <w:szCs w:val="16"/>
              </w:rPr>
              <w:t>ın</w:t>
            </w:r>
            <w:proofErr w:type="spellEnd"/>
            <w:r w:rsidRPr="00F62D1A">
              <w:rPr>
                <w:rFonts w:eastAsia="Batang"/>
                <w:sz w:val="16"/>
                <w:szCs w:val="16"/>
              </w:rPr>
              <w:t xml:space="preserve"> “</w:t>
            </w:r>
            <w:r w:rsidRPr="00F62D1A">
              <w:rPr>
                <w:rFonts w:eastAsia="Batang" w:hAnsi="Batang"/>
                <w:sz w:val="16"/>
                <w:szCs w:val="16"/>
              </w:rPr>
              <w:t>모란이</w:t>
            </w:r>
            <w:r w:rsidRPr="00F62D1A">
              <w:rPr>
                <w:rFonts w:eastAsia="Batang"/>
                <w:sz w:val="16"/>
                <w:szCs w:val="16"/>
              </w:rPr>
              <w:t xml:space="preserve"> </w:t>
            </w:r>
            <w:r w:rsidRPr="00F62D1A">
              <w:rPr>
                <w:rFonts w:eastAsia="Batang" w:hAnsi="Batang"/>
                <w:sz w:val="16"/>
                <w:szCs w:val="16"/>
              </w:rPr>
              <w:t>피기까지는</w:t>
            </w:r>
            <w:r w:rsidRPr="00F62D1A">
              <w:rPr>
                <w:rFonts w:eastAsia="Batang"/>
                <w:sz w:val="16"/>
                <w:szCs w:val="16"/>
              </w:rPr>
              <w:t>”Adlı Şiiri</w:t>
            </w:r>
          </w:p>
          <w:p w:rsidR="00C945B1" w:rsidRPr="00F62D1A" w:rsidRDefault="00C945B1" w:rsidP="00775CCB">
            <w:pPr>
              <w:jc w:val="left"/>
              <w:rPr>
                <w:sz w:val="16"/>
                <w:szCs w:val="16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  <w:rPr>
                <w:lang w:val="da-DK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  <w:rPr>
                <w:lang w:val="es-ES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lastRenderedPageBreak/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62D1A" w:rsidRPr="00F62D1A" w:rsidRDefault="006401C9" w:rsidP="00F62D1A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 w:hAnsi="Batang"/>
                <w:sz w:val="16"/>
                <w:szCs w:val="16"/>
              </w:rPr>
              <w:t>유치환</w:t>
            </w:r>
            <w:r w:rsidRPr="00F62D1A">
              <w:rPr>
                <w:rFonts w:eastAsia="Batang"/>
                <w:sz w:val="16"/>
                <w:szCs w:val="16"/>
              </w:rPr>
              <w:t>’</w:t>
            </w:r>
            <w:proofErr w:type="spellStart"/>
            <w:r w:rsidRPr="00F62D1A">
              <w:rPr>
                <w:rFonts w:eastAsia="Batang"/>
                <w:sz w:val="16"/>
                <w:szCs w:val="16"/>
              </w:rPr>
              <w:t>ın</w:t>
            </w:r>
            <w:proofErr w:type="spellEnd"/>
            <w:r w:rsidRPr="00F62D1A">
              <w:rPr>
                <w:rFonts w:eastAsia="Batang"/>
                <w:sz w:val="16"/>
                <w:szCs w:val="16"/>
              </w:rPr>
              <w:t xml:space="preserve"> “</w:t>
            </w:r>
            <w:r w:rsidRPr="00F62D1A">
              <w:rPr>
                <w:rFonts w:eastAsia="Batang" w:hAnsi="Batang"/>
                <w:sz w:val="16"/>
                <w:szCs w:val="16"/>
              </w:rPr>
              <w:t>깃발</w:t>
            </w:r>
            <w:r w:rsidRPr="00F62D1A">
              <w:rPr>
                <w:rFonts w:eastAsia="Batang"/>
                <w:sz w:val="16"/>
                <w:szCs w:val="16"/>
              </w:rPr>
              <w:t>” Adlı Şiiri</w:t>
            </w:r>
          </w:p>
          <w:p w:rsidR="00C945B1" w:rsidRPr="00F62D1A" w:rsidRDefault="00C945B1" w:rsidP="0099446C">
            <w:pPr>
              <w:rPr>
                <w:sz w:val="16"/>
                <w:szCs w:val="16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F62D1A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401C9" w:rsidRPr="00F62D1A" w:rsidRDefault="006401C9" w:rsidP="006401C9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F62D1A">
              <w:rPr>
                <w:rFonts w:eastAsia="Batang" w:hAnsi="Batang"/>
                <w:sz w:val="16"/>
                <w:szCs w:val="16"/>
              </w:rPr>
              <w:t>이상</w:t>
            </w:r>
            <w:r w:rsidRPr="00F62D1A">
              <w:rPr>
                <w:rFonts w:eastAsia="Batang"/>
                <w:sz w:val="16"/>
                <w:szCs w:val="16"/>
              </w:rPr>
              <w:t>’</w:t>
            </w:r>
            <w:proofErr w:type="spellStart"/>
            <w:r w:rsidRPr="00F62D1A">
              <w:rPr>
                <w:rFonts w:eastAsia="Batang"/>
                <w:sz w:val="16"/>
                <w:szCs w:val="16"/>
              </w:rPr>
              <w:t>ın</w:t>
            </w:r>
            <w:proofErr w:type="spellEnd"/>
            <w:r w:rsidRPr="00F62D1A">
              <w:rPr>
                <w:rFonts w:eastAsia="Batang"/>
                <w:sz w:val="16"/>
                <w:szCs w:val="16"/>
              </w:rPr>
              <w:t xml:space="preserve"> “</w:t>
            </w:r>
            <w:r w:rsidRPr="00F62D1A">
              <w:rPr>
                <w:rFonts w:eastAsia="Batang" w:hAnsi="Batang"/>
                <w:sz w:val="16"/>
                <w:szCs w:val="16"/>
              </w:rPr>
              <w:t>거울</w:t>
            </w:r>
            <w:r w:rsidRPr="00F62D1A">
              <w:rPr>
                <w:rFonts w:eastAsia="Batang"/>
                <w:sz w:val="16"/>
                <w:szCs w:val="16"/>
              </w:rPr>
              <w:t>” Adlı Şiiri</w:t>
            </w:r>
          </w:p>
          <w:p w:rsidR="00C945B1" w:rsidRPr="00F62D1A" w:rsidRDefault="00C945B1" w:rsidP="00775CCB">
            <w:pPr>
              <w:spacing w:line="480" w:lineRule="auto"/>
              <w:jc w:val="left"/>
              <w:rPr>
                <w:b/>
                <w:sz w:val="16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  <w:tr w:rsidR="00C945B1" w:rsidRPr="00F62D1A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F62D1A" w:rsidRDefault="00C945B1" w:rsidP="00832AEF">
            <w:pPr>
              <w:pStyle w:val="OkumaParas"/>
            </w:pPr>
          </w:p>
        </w:tc>
      </w:tr>
    </w:tbl>
    <w:p w:rsidR="003B48EB" w:rsidRPr="00F62D1A" w:rsidRDefault="003B48EB" w:rsidP="003B48EB">
      <w:pPr>
        <w:tabs>
          <w:tab w:val="left" w:pos="6375"/>
        </w:tabs>
        <w:rPr>
          <w:sz w:val="16"/>
          <w:szCs w:val="16"/>
        </w:rPr>
      </w:pPr>
      <w:r w:rsidRPr="00F62D1A">
        <w:rPr>
          <w:sz w:val="16"/>
          <w:szCs w:val="16"/>
        </w:rPr>
        <w:tab/>
      </w:r>
    </w:p>
    <w:p w:rsidR="00EB0AE2" w:rsidRPr="00F62D1A" w:rsidRDefault="00462E96" w:rsidP="00F62D1A">
      <w:pPr>
        <w:jc w:val="center"/>
        <w:rPr>
          <w:sz w:val="16"/>
          <w:szCs w:val="16"/>
        </w:rPr>
      </w:pPr>
    </w:p>
    <w:sectPr w:rsidR="00EB0AE2" w:rsidRPr="00F62D1A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4037F"/>
    <w:rsid w:val="000A48ED"/>
    <w:rsid w:val="001F149C"/>
    <w:rsid w:val="00232E19"/>
    <w:rsid w:val="003B48EB"/>
    <w:rsid w:val="003E17C8"/>
    <w:rsid w:val="00462E96"/>
    <w:rsid w:val="004A6386"/>
    <w:rsid w:val="005160A4"/>
    <w:rsid w:val="00566243"/>
    <w:rsid w:val="005A1D0B"/>
    <w:rsid w:val="005F6A12"/>
    <w:rsid w:val="0061554D"/>
    <w:rsid w:val="006401C9"/>
    <w:rsid w:val="006927D5"/>
    <w:rsid w:val="007376AE"/>
    <w:rsid w:val="00775CCB"/>
    <w:rsid w:val="00797EFC"/>
    <w:rsid w:val="00821010"/>
    <w:rsid w:val="00832BE3"/>
    <w:rsid w:val="0099446C"/>
    <w:rsid w:val="009B544A"/>
    <w:rsid w:val="00A83904"/>
    <w:rsid w:val="00BB6119"/>
    <w:rsid w:val="00C012A9"/>
    <w:rsid w:val="00C63B0A"/>
    <w:rsid w:val="00C945B1"/>
    <w:rsid w:val="00D67508"/>
    <w:rsid w:val="00DD7EE7"/>
    <w:rsid w:val="00E144B4"/>
    <w:rsid w:val="00E55E8D"/>
    <w:rsid w:val="00EE177D"/>
    <w:rsid w:val="00EE5FE4"/>
    <w:rsid w:val="00EF251C"/>
    <w:rsid w:val="00F62D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0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</cp:lastModifiedBy>
  <cp:revision>27</cp:revision>
  <dcterms:created xsi:type="dcterms:W3CDTF">2017-02-03T08:51:00Z</dcterms:created>
  <dcterms:modified xsi:type="dcterms:W3CDTF">2017-11-25T16:52:00Z</dcterms:modified>
</cp:coreProperties>
</file>